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eterinarian position at [Clinic/Hospital Name] in the United Arab Emirates Abu Dhabi. As a dedicated and experienced veterinarian with a passion for animal welfare, I am eager to contribute my skills and knowledge to a dynamic healthcare environment that values excellence and compassion. The opportunity to work within the vibrant veterinary community of Abu Dhabi, UAE, aligns perfectly with my professional goals and commitment to advancing animal health in this region.</w:t>
      </w:r>
    </w:p>
    <w:bookmarkStart w:id="20" w:name="professional-background"/>
    <w:p>
      <w:pPr>
        <w:pStyle w:val="Heading2"/>
      </w:pPr>
      <w:r>
        <w:t xml:space="preserve">Professional Background</w:t>
      </w:r>
    </w:p>
    <w:p>
      <w:pPr>
        <w:pStyle w:val="FirstParagraph"/>
      </w:pPr>
      <w:r>
        <w:t xml:space="preserve">With over [X years] of experience in veterinary medicine, I have developed a strong foundation in diagnosing and treating a wide range of animal species, from domestic pets to exotic wildlife. My career has been driven by a deep sense of responsibility toward the well-being of animals and a desire to make a meaningful impact on their lives. Throughout my practice, I have honed my expertise in areas such as preventive care, surgical procedures, diagnostics, and client education. These skills are not only essential for delivering high-quality veterinary services but also for fostering trust and collaboration with pet owners.</w:t>
      </w:r>
    </w:p>
    <w:p>
      <w:pPr>
        <w:pStyle w:val="BodyText"/>
      </w:pPr>
      <w:r>
        <w:t xml:space="preserve">As a Veterinarian, I understand the importance of staying updated with the latest advancements in veterinary science. I regularly participate in continuing education programs and professional development courses to ensure that my practice remains aligned with global standards. My ability to adapt to new technologies and methodologies has allowed me to provide innovative solutions for complex cases, which is particularly valuable in a rapidly evolving field like veterinary medicine.</w:t>
      </w:r>
    </w:p>
    <w:bookmarkEnd w:id="20"/>
    <w:bookmarkStart w:id="21" w:name="why-the-united-arab-emirates-abu-dhabi"/>
    <w:p>
      <w:pPr>
        <w:pStyle w:val="Heading2"/>
      </w:pPr>
      <w:r>
        <w:t xml:space="preserve">Why the United Arab Emirates Abu Dhabi?</w:t>
      </w:r>
    </w:p>
    <w:p>
      <w:pPr>
        <w:pStyle w:val="FirstParagraph"/>
      </w:pPr>
      <w:r>
        <w:t xml:space="preserve">The United Arab Emirates, and specifically Abu Dhabi, represents a unique opportunity to contribute to the growth of veterinary care in a region that is increasingly prioritizing animal welfare. The UAE has made significant strides in establishing robust healthcare systems, and its commitment to creating a sustainable environment for both humans and animals resonates deeply with my values. Abu Dhabi's diverse population, which includes a large number of pet owners and livestock keepers, creates a demand for skilled professionals who can address the specific needs of this community.</w:t>
      </w:r>
    </w:p>
    <w:p>
      <w:pPr>
        <w:pStyle w:val="BodyText"/>
      </w:pPr>
      <w:r>
        <w:t xml:space="preserve">Working in the United Arab Emirates Abu Dhabi would allow me to engage with a culturally rich environment while contributing to the advancement of veterinary services. The region's focus on innovation and modernization aligns with my own approach to delivering care. For instance, I am particularly interested in exploring opportunities to support initiatives that promote animal welfare, such as spay/neuter programs, public education campaigns, and partnerships with local organizations dedicated to protecting wildlife and domestic animals.</w:t>
      </w:r>
    </w:p>
    <w:bookmarkEnd w:id="21"/>
    <w:bookmarkStart w:id="22" w:name="personal-qualities-and-commitment"/>
    <w:p>
      <w:pPr>
        <w:pStyle w:val="Heading2"/>
      </w:pPr>
      <w:r>
        <w:t xml:space="preserve">Personal Qualities and Commitment</w:t>
      </w:r>
    </w:p>
    <w:p>
      <w:pPr>
        <w:pStyle w:val="FirstParagraph"/>
      </w:pPr>
      <w:r>
        <w:t xml:space="preserve">Beyond technical expertise, I bring a strong sense of empathy and dedication to my work. As a Veterinarian, I recognize that each animal is an integral part of its family, and my goal is to provide care that is both compassionate and effective. My ability to communicate clearly with clients ensures that they feel informed and supported throughout their pet's treatment journey. This approach has consistently led to positive outcomes and long-term relationships with clients.</w:t>
      </w:r>
    </w:p>
    <w:p>
      <w:pPr>
        <w:pStyle w:val="BodyText"/>
      </w:pPr>
      <w:r>
        <w:t xml:space="preserve">Additionally, I thrive in collaborative settings. The United Arab Emirates Abu Dhabi is home to a diverse team of professionals, including veterinarians, technicians, and researchers. I am eager to contribute my skills to a multidisciplinary team that values teamwork and shared goals. My experience working in fast-paced environments has equipped me with the ability to manage multiple tasks efficiently while maintaining a high standard of care.</w:t>
      </w:r>
    </w:p>
    <w:bookmarkEnd w:id="22"/>
    <w:bookmarkStart w:id="23" w:name="conclusion"/>
    <w:p>
      <w:pPr>
        <w:pStyle w:val="Heading2"/>
      </w:pPr>
      <w:r>
        <w:t xml:space="preserve">Conclusion</w:t>
      </w:r>
    </w:p>
    <w:p>
      <w:pPr>
        <w:pStyle w:val="FirstParagraph"/>
      </w:pPr>
      <w:r>
        <w:t xml:space="preserve">In conclusion, I am confident that my background, skills, and passion for veterinary medicine make me a strong candidate for the Veterinarian position at your organization. I am particularly drawn to the opportunity to work in the United Arab Emirates Abu Dhabi, where I can contribute to a growing field that is shaping the future of animal healthcare. I would be honored to bring my expertise and dedication to your team and support your mission of providing exceptional care for animals.</w:t>
      </w:r>
    </w:p>
    <w:p>
      <w:pPr>
        <w:pStyle w:val="BodyText"/>
      </w:pPr>
      <w:r>
        <w:t xml:space="preserve">Thank you for considering my application. I look forward to the possibility of discussing how I can contribute to [Clinic/Hospital Name]'s continued success in the United Arab Emirates Abu Dhabi.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United Arab Emirates Abu Dhabi</dc:title>
  <dc:creator/>
  <cp:keywords/>
  <dcterms:created xsi:type="dcterms:W3CDTF">2026-07-24T09:31:16Z</dcterms:created>
  <dcterms:modified xsi:type="dcterms:W3CDTF">2026-07-24T09:31:16Z</dcterms:modified>
</cp:coreProperties>
</file>

<file path=docProps/custom.xml><?xml version="1.0" encoding="utf-8"?>
<Properties xmlns="http://schemas.openxmlformats.org/officeDocument/2006/custom-properties" xmlns:vt="http://schemas.openxmlformats.org/officeDocument/2006/docPropsVTypes"/>
</file>